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7632E8AB" w:rsidR="005F7BFA" w:rsidRPr="00F52755" w:rsidRDefault="00F52755" w:rsidP="005F7BFA">
      <w:pPr>
        <w:spacing w:after="0"/>
        <w:jc w:val="right"/>
        <w:rPr>
          <w:rFonts w:cstheme="minorHAnsi"/>
          <w:color w:val="002060"/>
          <w:sz w:val="24"/>
        </w:rPr>
      </w:pPr>
      <w:bookmarkStart w:id="0" w:name="_GoBack"/>
      <w:bookmarkEnd w:id="0"/>
      <w:r w:rsidRPr="00F52755">
        <w:rPr>
          <w:rFonts w:cstheme="minorHAnsi"/>
          <w:color w:val="002060"/>
          <w:sz w:val="24"/>
        </w:rPr>
        <w:t xml:space="preserve">Warszawa, </w:t>
      </w:r>
      <w:r w:rsidR="00794F29">
        <w:rPr>
          <w:rFonts w:cstheme="minorHAnsi"/>
          <w:color w:val="002060"/>
          <w:sz w:val="24"/>
        </w:rPr>
        <w:t>grudz</w:t>
      </w:r>
      <w:r w:rsidR="00267BB0">
        <w:rPr>
          <w:rFonts w:cstheme="minorHAnsi"/>
          <w:color w:val="002060"/>
          <w:sz w:val="24"/>
        </w:rPr>
        <w:t>ień 2025</w:t>
      </w:r>
    </w:p>
    <w:p w14:paraId="67422D79" w14:textId="77777777" w:rsidR="005F7BFA" w:rsidRPr="00F52755" w:rsidRDefault="005F7BFA" w:rsidP="008648C2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4267D649" w14:textId="3B35A92F" w:rsidR="005F7BFA" w:rsidRPr="00F52755" w:rsidRDefault="005F7BFA" w:rsidP="008648C2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2CFCCACD" w14:textId="09F6F8F9" w:rsidR="005F7BFA" w:rsidRPr="00F52755" w:rsidRDefault="00F85836" w:rsidP="00F52755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F85836">
        <w:rPr>
          <w:rFonts w:cstheme="minorHAnsi"/>
          <w:b/>
          <w:color w:val="002060"/>
          <w:sz w:val="24"/>
        </w:rPr>
        <w:t>Od stołu do kosza. Prawdziwa cena nadmiaru na świątecznym stole.</w:t>
      </w:r>
    </w:p>
    <w:p w14:paraId="39E819E5" w14:textId="56A6CA2B" w:rsidR="00F52755" w:rsidRPr="00F52755" w:rsidRDefault="00F52755" w:rsidP="008648C2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0B552874" w14:textId="4C3470DB" w:rsidR="00CB701F" w:rsidRDefault="00CB701F" w:rsidP="00AE602B">
      <w:pPr>
        <w:spacing w:after="120"/>
        <w:jc w:val="both"/>
        <w:rPr>
          <w:rFonts w:cstheme="minorHAnsi"/>
          <w:b/>
          <w:color w:val="002060"/>
          <w:sz w:val="24"/>
        </w:rPr>
      </w:pPr>
      <w:r w:rsidRPr="00CB701F">
        <w:rPr>
          <w:rFonts w:cstheme="minorHAnsi"/>
          <w:b/>
          <w:color w:val="002060"/>
          <w:sz w:val="24"/>
        </w:rPr>
        <w:t xml:space="preserve">Świąteczny stół ugina się od potraw, </w:t>
      </w:r>
      <w:r w:rsidR="007F09AC">
        <w:rPr>
          <w:rFonts w:cstheme="minorHAnsi"/>
          <w:b/>
          <w:color w:val="002060"/>
          <w:sz w:val="24"/>
        </w:rPr>
        <w:t>jednak</w:t>
      </w:r>
      <w:r w:rsidRPr="00CB701F">
        <w:rPr>
          <w:rFonts w:cstheme="minorHAnsi"/>
          <w:b/>
          <w:color w:val="002060"/>
          <w:sz w:val="24"/>
        </w:rPr>
        <w:t xml:space="preserve"> część z nich już kilka dni później trafia do kosza. W czasie</w:t>
      </w:r>
      <w:r w:rsidR="007F09AC">
        <w:rPr>
          <w:rFonts w:cstheme="minorHAnsi"/>
          <w:b/>
          <w:color w:val="002060"/>
          <w:sz w:val="24"/>
        </w:rPr>
        <w:t xml:space="preserve">, gdy żywność drożeje, </w:t>
      </w:r>
      <w:r w:rsidRPr="00CB701F">
        <w:rPr>
          <w:rFonts w:cstheme="minorHAnsi"/>
          <w:b/>
          <w:color w:val="002060"/>
          <w:sz w:val="24"/>
        </w:rPr>
        <w:t xml:space="preserve">marnowanie jedzenia </w:t>
      </w:r>
      <w:r w:rsidR="007F09AC">
        <w:rPr>
          <w:rFonts w:cstheme="minorHAnsi"/>
          <w:b/>
          <w:color w:val="002060"/>
          <w:sz w:val="24"/>
        </w:rPr>
        <w:t>to</w:t>
      </w:r>
      <w:r w:rsidR="007F09AC" w:rsidRPr="00CB701F">
        <w:rPr>
          <w:rFonts w:cstheme="minorHAnsi"/>
          <w:b/>
          <w:color w:val="002060"/>
          <w:sz w:val="24"/>
        </w:rPr>
        <w:t xml:space="preserve"> </w:t>
      </w:r>
      <w:r w:rsidRPr="00CB701F">
        <w:rPr>
          <w:rFonts w:cstheme="minorHAnsi"/>
          <w:b/>
          <w:color w:val="002060"/>
          <w:sz w:val="24"/>
        </w:rPr>
        <w:t>nie tylko strat</w:t>
      </w:r>
      <w:r w:rsidR="007F09AC">
        <w:rPr>
          <w:rFonts w:cstheme="minorHAnsi"/>
          <w:b/>
          <w:color w:val="002060"/>
          <w:sz w:val="24"/>
        </w:rPr>
        <w:t>a</w:t>
      </w:r>
      <w:r w:rsidRPr="00CB701F">
        <w:rPr>
          <w:rFonts w:cstheme="minorHAnsi"/>
          <w:b/>
          <w:color w:val="002060"/>
          <w:sz w:val="24"/>
        </w:rPr>
        <w:t xml:space="preserve"> zasobów, </w:t>
      </w:r>
      <w:r w:rsidR="007F09AC">
        <w:rPr>
          <w:rFonts w:cstheme="minorHAnsi"/>
          <w:b/>
          <w:color w:val="002060"/>
          <w:sz w:val="24"/>
        </w:rPr>
        <w:t>ale też</w:t>
      </w:r>
      <w:r w:rsidR="007F09AC" w:rsidRPr="00CB701F">
        <w:rPr>
          <w:rFonts w:cstheme="minorHAnsi"/>
          <w:b/>
          <w:color w:val="002060"/>
          <w:sz w:val="24"/>
        </w:rPr>
        <w:t xml:space="preserve"> </w:t>
      </w:r>
      <w:r w:rsidRPr="00CB701F">
        <w:rPr>
          <w:rFonts w:cstheme="minorHAnsi"/>
          <w:b/>
          <w:color w:val="002060"/>
          <w:sz w:val="24"/>
        </w:rPr>
        <w:t>realn</w:t>
      </w:r>
      <w:r w:rsidR="007F09AC">
        <w:rPr>
          <w:rFonts w:cstheme="minorHAnsi"/>
          <w:b/>
          <w:color w:val="002060"/>
          <w:sz w:val="24"/>
        </w:rPr>
        <w:t>e obciążenie dla domowego budżetu</w:t>
      </w:r>
      <w:r w:rsidRPr="00CB701F">
        <w:rPr>
          <w:rFonts w:cstheme="minorHAnsi"/>
          <w:b/>
          <w:color w:val="002060"/>
          <w:sz w:val="24"/>
        </w:rPr>
        <w:t xml:space="preserve">. Świąteczne marnowanie żywności i przejadanie się mają wspólny mianownik – nadmiar. To dwa oblicza tego samego problemu, który </w:t>
      </w:r>
      <w:r w:rsidR="00525A85">
        <w:rPr>
          <w:rFonts w:cstheme="minorHAnsi"/>
          <w:b/>
          <w:color w:val="002060"/>
          <w:sz w:val="24"/>
        </w:rPr>
        <w:t>wpływa na</w:t>
      </w:r>
      <w:r w:rsidR="00525A85" w:rsidRPr="00CB701F">
        <w:rPr>
          <w:rFonts w:cstheme="minorHAnsi"/>
          <w:b/>
          <w:color w:val="002060"/>
          <w:sz w:val="24"/>
        </w:rPr>
        <w:t xml:space="preserve"> </w:t>
      </w:r>
      <w:r w:rsidRPr="00CB701F">
        <w:rPr>
          <w:rFonts w:cstheme="minorHAnsi"/>
          <w:b/>
          <w:color w:val="002060"/>
          <w:sz w:val="24"/>
        </w:rPr>
        <w:t>zdrowi</w:t>
      </w:r>
      <w:r w:rsidR="00525A85">
        <w:rPr>
          <w:rFonts w:cstheme="minorHAnsi"/>
          <w:b/>
          <w:color w:val="002060"/>
          <w:sz w:val="24"/>
        </w:rPr>
        <w:t>e</w:t>
      </w:r>
      <w:r w:rsidRPr="00CB701F">
        <w:rPr>
          <w:rFonts w:cstheme="minorHAnsi"/>
          <w:b/>
          <w:color w:val="002060"/>
          <w:sz w:val="24"/>
        </w:rPr>
        <w:t xml:space="preserve">, </w:t>
      </w:r>
      <w:r w:rsidR="00525A85" w:rsidRPr="00CB701F">
        <w:rPr>
          <w:rFonts w:cstheme="minorHAnsi"/>
          <w:b/>
          <w:color w:val="002060"/>
          <w:sz w:val="24"/>
        </w:rPr>
        <w:t>domow</w:t>
      </w:r>
      <w:r w:rsidR="00525A85">
        <w:rPr>
          <w:rFonts w:cstheme="minorHAnsi"/>
          <w:b/>
          <w:color w:val="002060"/>
          <w:sz w:val="24"/>
        </w:rPr>
        <w:t>e</w:t>
      </w:r>
      <w:r w:rsidR="00525A85" w:rsidRPr="00CB701F">
        <w:rPr>
          <w:rFonts w:cstheme="minorHAnsi"/>
          <w:b/>
          <w:color w:val="002060"/>
          <w:sz w:val="24"/>
        </w:rPr>
        <w:t xml:space="preserve"> </w:t>
      </w:r>
      <w:r w:rsidRPr="00CB701F">
        <w:rPr>
          <w:rFonts w:cstheme="minorHAnsi"/>
          <w:b/>
          <w:color w:val="002060"/>
          <w:sz w:val="24"/>
        </w:rPr>
        <w:t>budżet</w:t>
      </w:r>
      <w:r w:rsidR="00525A85">
        <w:rPr>
          <w:rFonts w:cstheme="minorHAnsi"/>
          <w:b/>
          <w:color w:val="002060"/>
          <w:sz w:val="24"/>
        </w:rPr>
        <w:t>y</w:t>
      </w:r>
      <w:r w:rsidRPr="00CB701F">
        <w:rPr>
          <w:rFonts w:cstheme="minorHAnsi"/>
          <w:b/>
          <w:color w:val="002060"/>
          <w:sz w:val="24"/>
        </w:rPr>
        <w:t xml:space="preserve"> i </w:t>
      </w:r>
      <w:r w:rsidR="00525A85" w:rsidRPr="00CB701F">
        <w:rPr>
          <w:rFonts w:cstheme="minorHAnsi"/>
          <w:b/>
          <w:color w:val="002060"/>
          <w:sz w:val="24"/>
        </w:rPr>
        <w:t>cał</w:t>
      </w:r>
      <w:r w:rsidR="00525A85">
        <w:rPr>
          <w:rFonts w:cstheme="minorHAnsi"/>
          <w:b/>
          <w:color w:val="002060"/>
          <w:sz w:val="24"/>
        </w:rPr>
        <w:t>y</w:t>
      </w:r>
      <w:r w:rsidR="00525A85" w:rsidRPr="00CB701F">
        <w:rPr>
          <w:rFonts w:cstheme="minorHAnsi"/>
          <w:b/>
          <w:color w:val="002060"/>
          <w:sz w:val="24"/>
        </w:rPr>
        <w:t xml:space="preserve"> </w:t>
      </w:r>
      <w:r w:rsidRPr="00CB701F">
        <w:rPr>
          <w:rFonts w:cstheme="minorHAnsi"/>
          <w:b/>
          <w:color w:val="002060"/>
          <w:sz w:val="24"/>
        </w:rPr>
        <w:t>system żywnościow</w:t>
      </w:r>
      <w:r w:rsidR="00525A85">
        <w:rPr>
          <w:rFonts w:cstheme="minorHAnsi"/>
          <w:b/>
          <w:color w:val="002060"/>
          <w:sz w:val="24"/>
        </w:rPr>
        <w:t>y</w:t>
      </w:r>
      <w:r w:rsidRPr="00CB701F">
        <w:rPr>
          <w:rFonts w:cstheme="minorHAnsi"/>
          <w:b/>
          <w:color w:val="002060"/>
          <w:sz w:val="24"/>
        </w:rPr>
        <w:t>.</w:t>
      </w:r>
    </w:p>
    <w:p w14:paraId="3B07BF5E" w14:textId="4C87A86C" w:rsidR="007E4E24" w:rsidRPr="007E4E24" w:rsidRDefault="007E4E24" w:rsidP="00AE602B">
      <w:pPr>
        <w:spacing w:after="120"/>
        <w:jc w:val="both"/>
        <w:rPr>
          <w:rFonts w:cstheme="minorHAnsi"/>
          <w:b/>
          <w:color w:val="002060"/>
          <w:sz w:val="24"/>
        </w:rPr>
      </w:pPr>
      <w:r w:rsidRPr="007E4E24">
        <w:rPr>
          <w:rFonts w:cstheme="minorHAnsi"/>
          <w:b/>
          <w:color w:val="002060"/>
          <w:sz w:val="24"/>
        </w:rPr>
        <w:t>Grudniowy szczyt marnowania</w:t>
      </w:r>
    </w:p>
    <w:p w14:paraId="1283C659" w14:textId="29CCAB37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lastRenderedPageBreak/>
        <w:t xml:space="preserve">Święta Bożego Narodzenia to okres największej nadprodukcji żywności w polskich domach. Kupujemy i gotujemy „na zapas”, często znacznie ponad rzeczywiste potrzeby. Efekt? </w:t>
      </w:r>
      <w:r w:rsidR="00525A85">
        <w:rPr>
          <w:rFonts w:cstheme="minorHAnsi"/>
          <w:color w:val="002060"/>
          <w:sz w:val="24"/>
        </w:rPr>
        <w:t>Duża</w:t>
      </w:r>
      <w:r w:rsidR="00525A85" w:rsidRPr="0014470C">
        <w:rPr>
          <w:rFonts w:cstheme="minorHAnsi"/>
          <w:color w:val="002060"/>
          <w:sz w:val="24"/>
        </w:rPr>
        <w:t xml:space="preserve"> </w:t>
      </w:r>
      <w:r w:rsidRPr="0014470C">
        <w:rPr>
          <w:rFonts w:cstheme="minorHAnsi"/>
          <w:color w:val="002060"/>
          <w:sz w:val="24"/>
        </w:rPr>
        <w:t xml:space="preserve">część potraw trafia do kosza, </w:t>
      </w:r>
      <w:r w:rsidR="00525A85">
        <w:rPr>
          <w:rFonts w:cstheme="minorHAnsi"/>
          <w:color w:val="002060"/>
          <w:sz w:val="24"/>
        </w:rPr>
        <w:t xml:space="preserve">co oznacza nie tylko zmarnowane produkty, ale także </w:t>
      </w:r>
      <w:r w:rsidRPr="0014470C">
        <w:rPr>
          <w:rFonts w:cstheme="minorHAnsi"/>
          <w:color w:val="002060"/>
          <w:sz w:val="24"/>
        </w:rPr>
        <w:t>pieniądze wydane na zakupy</w:t>
      </w:r>
      <w:r w:rsidR="00525A85">
        <w:rPr>
          <w:rFonts w:cstheme="minorHAnsi"/>
          <w:color w:val="002060"/>
          <w:sz w:val="24"/>
        </w:rPr>
        <w:t xml:space="preserve"> oraz koszty ich przygotowania – wodę, prąd, gaz i czas poświęcony na gotowanie</w:t>
      </w:r>
      <w:r w:rsidRPr="0014470C">
        <w:rPr>
          <w:rFonts w:cstheme="minorHAnsi"/>
          <w:color w:val="002060"/>
          <w:sz w:val="24"/>
        </w:rPr>
        <w:t xml:space="preserve">. Do wyrzucania żywności w okresie świątecznym przyznaje się aż </w:t>
      </w:r>
      <w:r w:rsidRPr="0014470C">
        <w:rPr>
          <w:rFonts w:cstheme="minorHAnsi"/>
          <w:b/>
          <w:bCs/>
          <w:color w:val="002060"/>
          <w:sz w:val="24"/>
        </w:rPr>
        <w:t>83 proc. Polaków</w:t>
      </w:r>
      <w:r w:rsidRPr="0014470C">
        <w:rPr>
          <w:rFonts w:cstheme="minorHAnsi"/>
          <w:color w:val="002060"/>
          <w:sz w:val="24"/>
        </w:rPr>
        <w:t>.</w:t>
      </w:r>
    </w:p>
    <w:p w14:paraId="645D072B" w14:textId="4C5194F6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 xml:space="preserve">– </w:t>
      </w:r>
      <w:r w:rsidRPr="0014470C">
        <w:rPr>
          <w:rFonts w:cstheme="minorHAnsi"/>
          <w:b/>
          <w:bCs/>
          <w:color w:val="002060"/>
          <w:sz w:val="24"/>
        </w:rPr>
        <w:t xml:space="preserve">Wyrzucanie jedzenia to dziś jeden z najbardziej niedostrzeganych kosztów życia codziennego. W warunkach wysokich cen żywności każda zmarnowana potrawa oznacza realną stratę finansową dla gospodarstw domowych. </w:t>
      </w:r>
      <w:r w:rsidR="000857E9">
        <w:rPr>
          <w:rFonts w:cstheme="minorHAnsi"/>
          <w:b/>
          <w:bCs/>
          <w:color w:val="002060"/>
          <w:sz w:val="24"/>
        </w:rPr>
        <w:t>R</w:t>
      </w:r>
      <w:r w:rsidR="000857E9" w:rsidRPr="0014470C">
        <w:rPr>
          <w:rFonts w:cstheme="minorHAnsi"/>
          <w:b/>
          <w:bCs/>
          <w:color w:val="002060"/>
          <w:sz w:val="24"/>
        </w:rPr>
        <w:t xml:space="preserve">ocznie </w:t>
      </w:r>
      <w:r w:rsidR="000857E9">
        <w:rPr>
          <w:rFonts w:cstheme="minorHAnsi"/>
          <w:b/>
          <w:bCs/>
          <w:color w:val="002060"/>
          <w:sz w:val="24"/>
        </w:rPr>
        <w:t>p</w:t>
      </w:r>
      <w:r w:rsidRPr="0014470C">
        <w:rPr>
          <w:rFonts w:cstheme="minorHAnsi"/>
          <w:b/>
          <w:bCs/>
          <w:color w:val="002060"/>
          <w:sz w:val="24"/>
        </w:rPr>
        <w:t>rzeciętna polska rodzina wyrzuca do kosza żywność o wartości 2–3 tys. zł</w:t>
      </w:r>
      <w:r w:rsidRPr="0014470C">
        <w:rPr>
          <w:rFonts w:cstheme="minorHAnsi"/>
          <w:color w:val="002060"/>
          <w:sz w:val="24"/>
        </w:rPr>
        <w:t xml:space="preserve"> – zwraca uwagę dr inż. </w:t>
      </w:r>
      <w:r w:rsidRPr="0014470C">
        <w:rPr>
          <w:rFonts w:cstheme="minorHAnsi"/>
          <w:b/>
          <w:bCs/>
          <w:color w:val="002060"/>
          <w:sz w:val="24"/>
        </w:rPr>
        <w:t>Sylwia Łaba</w:t>
      </w:r>
      <w:r w:rsidRPr="0014470C">
        <w:rPr>
          <w:rFonts w:cstheme="minorHAnsi"/>
          <w:color w:val="002060"/>
          <w:sz w:val="24"/>
        </w:rPr>
        <w:t>, ekspertka IOŚ-PIB, kierująca projektem SMART-FOOD</w:t>
      </w:r>
      <w:r w:rsidR="000F7B5B">
        <w:rPr>
          <w:rStyle w:val="Odwoanieprzypisudolnego"/>
          <w:rFonts w:cstheme="minorHAnsi"/>
          <w:color w:val="002060"/>
          <w:sz w:val="24"/>
        </w:rPr>
        <w:footnoteReference w:id="1"/>
      </w:r>
      <w:r w:rsidRPr="0014470C">
        <w:rPr>
          <w:rFonts w:cstheme="minorHAnsi"/>
          <w:color w:val="002060"/>
          <w:sz w:val="24"/>
        </w:rPr>
        <w:t>.</w:t>
      </w:r>
    </w:p>
    <w:p w14:paraId="5FE8D75C" w14:textId="3E63F628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lastRenderedPageBreak/>
        <w:t xml:space="preserve">Z najnowszych badań IOŚ-PIB i SGGW, przeprowadzonych w 600 gospodarstwach domowych, wynika, że przeciętne gospodarstwo w Polsce wyrzuca tygodniowo blisko </w:t>
      </w:r>
      <w:r w:rsidRPr="0014470C">
        <w:rPr>
          <w:rFonts w:cstheme="minorHAnsi"/>
          <w:b/>
          <w:bCs/>
          <w:color w:val="002060"/>
          <w:sz w:val="24"/>
        </w:rPr>
        <w:t>4 kg żywności</w:t>
      </w:r>
      <w:r w:rsidRPr="0014470C">
        <w:rPr>
          <w:rFonts w:cstheme="minorHAnsi"/>
          <w:color w:val="002060"/>
          <w:sz w:val="24"/>
        </w:rPr>
        <w:t xml:space="preserve">, czyli ponad </w:t>
      </w:r>
      <w:r w:rsidRPr="0014470C">
        <w:rPr>
          <w:rFonts w:cstheme="minorHAnsi"/>
          <w:b/>
          <w:bCs/>
          <w:color w:val="002060"/>
          <w:sz w:val="24"/>
        </w:rPr>
        <w:t>560 gramów dziennie</w:t>
      </w:r>
      <w:r w:rsidRPr="0014470C">
        <w:rPr>
          <w:rFonts w:cstheme="minorHAnsi"/>
          <w:color w:val="002060"/>
          <w:sz w:val="24"/>
        </w:rPr>
        <w:t xml:space="preserve">. W skali roku daje to średnio </w:t>
      </w:r>
      <w:r w:rsidRPr="0014470C">
        <w:rPr>
          <w:rFonts w:cstheme="minorHAnsi"/>
          <w:b/>
          <w:bCs/>
          <w:color w:val="002060"/>
          <w:sz w:val="24"/>
        </w:rPr>
        <w:t>165 kg odpadów żywności na jedno gospodarstwo</w:t>
      </w:r>
      <w:r w:rsidRPr="0014470C">
        <w:rPr>
          <w:rFonts w:cstheme="minorHAnsi"/>
          <w:color w:val="002060"/>
          <w:sz w:val="24"/>
        </w:rPr>
        <w:t xml:space="preserve"> i ok. </w:t>
      </w:r>
      <w:r w:rsidRPr="0014470C">
        <w:rPr>
          <w:rFonts w:cstheme="minorHAnsi"/>
          <w:b/>
          <w:bCs/>
          <w:color w:val="002060"/>
          <w:sz w:val="24"/>
        </w:rPr>
        <w:t>67 kg na jednego mieszkańca</w:t>
      </w:r>
      <w:r w:rsidRPr="0014470C">
        <w:rPr>
          <w:rFonts w:cstheme="minorHAnsi"/>
          <w:color w:val="002060"/>
          <w:sz w:val="24"/>
        </w:rPr>
        <w:t xml:space="preserve">, co </w:t>
      </w:r>
      <w:r w:rsidR="000857E9" w:rsidRPr="0014470C">
        <w:rPr>
          <w:rFonts w:cstheme="minorHAnsi"/>
          <w:b/>
          <w:bCs/>
          <w:color w:val="002060"/>
          <w:sz w:val="24"/>
        </w:rPr>
        <w:t>w skali kraju</w:t>
      </w:r>
      <w:r w:rsidR="000857E9" w:rsidRPr="0014470C">
        <w:rPr>
          <w:rFonts w:cstheme="minorHAnsi"/>
          <w:color w:val="002060"/>
          <w:sz w:val="24"/>
        </w:rPr>
        <w:t xml:space="preserve"> </w:t>
      </w:r>
      <w:r w:rsidRPr="0014470C">
        <w:rPr>
          <w:rFonts w:cstheme="minorHAnsi"/>
          <w:color w:val="002060"/>
          <w:sz w:val="24"/>
        </w:rPr>
        <w:t xml:space="preserve">przekłada się na </w:t>
      </w:r>
      <w:r w:rsidRPr="0014470C">
        <w:rPr>
          <w:rFonts w:cstheme="minorHAnsi"/>
          <w:b/>
          <w:bCs/>
          <w:color w:val="002060"/>
          <w:sz w:val="24"/>
        </w:rPr>
        <w:t>ponad 2,5 mln ton odpadów żywności rocznie</w:t>
      </w:r>
      <w:r w:rsidRPr="0014470C">
        <w:rPr>
          <w:rFonts w:cstheme="minorHAnsi"/>
          <w:color w:val="002060"/>
          <w:sz w:val="24"/>
        </w:rPr>
        <w:t>.</w:t>
      </w:r>
    </w:p>
    <w:p w14:paraId="029ABCFE" w14:textId="77777777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Marnowanie żywności nie jest wyłącznie kwestią indywidualnych nawyków. To problem systemowy, wynikający z presji kulturowej, promocji handlowych oraz przekonania, że „na święta musi być więcej”. Paradoks polega na tym, że w czasie, gdy wiele rodzin szuka oszczędności, wyrzucanie jedzenia po świętach nadal bywa społecznie akceptowane. Tymczasem ograniczenie nadmiaru to jeden z najprostszych sposobów na zmniejszenie domowych wydatków.</w:t>
      </w:r>
    </w:p>
    <w:p w14:paraId="05510437" w14:textId="77777777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lastRenderedPageBreak/>
        <w:t xml:space="preserve">– </w:t>
      </w:r>
      <w:r w:rsidRPr="0014470C">
        <w:rPr>
          <w:rFonts w:cstheme="minorHAnsi"/>
          <w:b/>
          <w:bCs/>
          <w:color w:val="002060"/>
          <w:sz w:val="24"/>
        </w:rPr>
        <w:t>Święta są momentem, w którym kumulują się wszystkie czynniki sprzyjające marnowaniu: przygotowywanie zbyt dużej ilości jedzenia, wizyty gości oraz nieregularne spożywanie posiłków. To nie jest jednorazowy problem kilku dni, lecz sygnał, jak funkcjonuje nasz codzienny model konsumpcji</w:t>
      </w:r>
      <w:r w:rsidRPr="0014470C">
        <w:rPr>
          <w:rFonts w:cstheme="minorHAnsi"/>
          <w:color w:val="002060"/>
          <w:sz w:val="24"/>
        </w:rPr>
        <w:t xml:space="preserve"> – podkreśla ekspertka IOŚ-PIB.</w:t>
      </w:r>
    </w:p>
    <w:p w14:paraId="783A005D" w14:textId="6C9F78E9" w:rsidR="007E4E24" w:rsidRPr="007E4E24" w:rsidRDefault="007E4E24" w:rsidP="000F3874">
      <w:pPr>
        <w:spacing w:after="120"/>
        <w:jc w:val="both"/>
        <w:rPr>
          <w:rFonts w:cstheme="minorHAnsi"/>
          <w:b/>
          <w:color w:val="002060"/>
          <w:sz w:val="24"/>
        </w:rPr>
      </w:pPr>
      <w:r w:rsidRPr="007E4E24">
        <w:rPr>
          <w:rFonts w:cstheme="minorHAnsi"/>
          <w:b/>
          <w:color w:val="002060"/>
          <w:sz w:val="24"/>
        </w:rPr>
        <w:t>Nadmiar, który kosztuje</w:t>
      </w:r>
    </w:p>
    <w:p w14:paraId="25A62D28" w14:textId="6A5D2C9A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 xml:space="preserve">Wyniki badań IOŚ-PIB pokazują, że </w:t>
      </w:r>
      <w:r w:rsidRPr="0014470C">
        <w:rPr>
          <w:rFonts w:cstheme="minorHAnsi"/>
          <w:b/>
          <w:bCs/>
          <w:color w:val="002060"/>
          <w:sz w:val="24"/>
        </w:rPr>
        <w:t xml:space="preserve">ponad 80 proc. </w:t>
      </w:r>
      <w:r w:rsidR="00430806">
        <w:rPr>
          <w:rFonts w:cstheme="minorHAnsi"/>
          <w:b/>
          <w:bCs/>
          <w:color w:val="002060"/>
          <w:sz w:val="24"/>
        </w:rPr>
        <w:t>zbędnej</w:t>
      </w:r>
      <w:r w:rsidR="00430806" w:rsidRPr="0014470C">
        <w:rPr>
          <w:rFonts w:cstheme="minorHAnsi"/>
          <w:b/>
          <w:bCs/>
          <w:color w:val="002060"/>
          <w:sz w:val="24"/>
        </w:rPr>
        <w:t xml:space="preserve"> </w:t>
      </w:r>
      <w:r w:rsidRPr="0014470C">
        <w:rPr>
          <w:rFonts w:cstheme="minorHAnsi"/>
          <w:b/>
          <w:bCs/>
          <w:color w:val="002060"/>
          <w:sz w:val="24"/>
        </w:rPr>
        <w:t>żywności trafia bezpośrednio do kosza</w:t>
      </w:r>
      <w:r w:rsidRPr="0014470C">
        <w:rPr>
          <w:rFonts w:cstheme="minorHAnsi"/>
          <w:color w:val="002060"/>
          <w:sz w:val="24"/>
        </w:rPr>
        <w:t xml:space="preserve">, a tylko niewielka część jest kompostowana lub przekazywana innym. Co istotne, aż </w:t>
      </w:r>
      <w:r w:rsidRPr="0014470C">
        <w:rPr>
          <w:rFonts w:cstheme="minorHAnsi"/>
          <w:b/>
          <w:bCs/>
          <w:color w:val="002060"/>
          <w:sz w:val="24"/>
        </w:rPr>
        <w:t xml:space="preserve">59 proc. </w:t>
      </w:r>
      <w:r w:rsidR="00430806">
        <w:rPr>
          <w:rFonts w:cstheme="minorHAnsi"/>
          <w:b/>
          <w:bCs/>
          <w:color w:val="002060"/>
          <w:sz w:val="24"/>
        </w:rPr>
        <w:t>wyrzucanej</w:t>
      </w:r>
      <w:r w:rsidR="00430806" w:rsidRPr="0014470C">
        <w:rPr>
          <w:rFonts w:cstheme="minorHAnsi"/>
          <w:b/>
          <w:bCs/>
          <w:color w:val="002060"/>
          <w:sz w:val="24"/>
        </w:rPr>
        <w:t xml:space="preserve"> </w:t>
      </w:r>
      <w:r w:rsidRPr="0014470C">
        <w:rPr>
          <w:rFonts w:cstheme="minorHAnsi"/>
          <w:b/>
          <w:bCs/>
          <w:color w:val="002060"/>
          <w:sz w:val="24"/>
        </w:rPr>
        <w:t>masy stanowią części jadalne</w:t>
      </w:r>
      <w:r w:rsidRPr="0014470C">
        <w:rPr>
          <w:rFonts w:cstheme="minorHAnsi"/>
          <w:color w:val="002060"/>
          <w:sz w:val="24"/>
        </w:rPr>
        <w:t>, czyli jedzenie, które mogło zostać zjedzone.</w:t>
      </w:r>
    </w:p>
    <w:p w14:paraId="731F1A97" w14:textId="77777777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Najczęstsze przyczyny wyrzucania żywności to:</w:t>
      </w:r>
    </w:p>
    <w:p w14:paraId="0B4C0281" w14:textId="77777777" w:rsidR="0014470C" w:rsidRPr="0014470C" w:rsidRDefault="0014470C" w:rsidP="0014470C">
      <w:pPr>
        <w:numPr>
          <w:ilvl w:val="0"/>
          <w:numId w:val="8"/>
        </w:num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części niejadalne – wskazywane przez 97 proc. gospodarstw,</w:t>
      </w:r>
    </w:p>
    <w:p w14:paraId="7E08B4D9" w14:textId="77777777" w:rsidR="0014470C" w:rsidRPr="0014470C" w:rsidRDefault="0014470C" w:rsidP="0014470C">
      <w:pPr>
        <w:numPr>
          <w:ilvl w:val="0"/>
          <w:numId w:val="8"/>
        </w:num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utrata świeżości – 91 proc.,</w:t>
      </w:r>
    </w:p>
    <w:p w14:paraId="2F0EEC8F" w14:textId="77777777" w:rsidR="0014470C" w:rsidRPr="0014470C" w:rsidRDefault="0014470C" w:rsidP="0014470C">
      <w:pPr>
        <w:numPr>
          <w:ilvl w:val="0"/>
          <w:numId w:val="8"/>
        </w:num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lastRenderedPageBreak/>
        <w:t>zakup lub przygotowanie zbyt dużej ilości jedzenia – 86 proc.,</w:t>
      </w:r>
    </w:p>
    <w:p w14:paraId="6A95EA03" w14:textId="77777777" w:rsidR="0014470C" w:rsidRPr="0014470C" w:rsidRDefault="0014470C" w:rsidP="0014470C">
      <w:pPr>
        <w:numPr>
          <w:ilvl w:val="0"/>
          <w:numId w:val="8"/>
        </w:num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zepsucie żywności – 84 proc.</w:t>
      </w:r>
    </w:p>
    <w:p w14:paraId="143F5A8C" w14:textId="451E6CA3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Zbyt duża ilość przygotowanego jedzenia to jeden z kluczowych problemów – i właśnie ten mechanizm szczególnie ujawnia się w okresie świątecznym. W praktyce oznacza to wyrzucanie pieniędzy w czasie, gdy koszty życia są dla wielu rodzin coraz większym obciążeniem.</w:t>
      </w:r>
    </w:p>
    <w:p w14:paraId="5D815E16" w14:textId="041CCBCE" w:rsidR="0014470C" w:rsidRPr="0014470C" w:rsidRDefault="0014470C" w:rsidP="0014470C">
      <w:pPr>
        <w:spacing w:after="120"/>
        <w:jc w:val="both"/>
        <w:rPr>
          <w:rFonts w:cstheme="minorHAnsi"/>
          <w:color w:val="002060"/>
          <w:sz w:val="24"/>
        </w:rPr>
      </w:pPr>
      <w:r w:rsidRPr="0014470C">
        <w:rPr>
          <w:rFonts w:cstheme="minorHAnsi"/>
          <w:color w:val="002060"/>
          <w:sz w:val="24"/>
        </w:rPr>
        <w:t>Instytut wskazuje, że racjonalne planowanie zakupów i porcji, lepsze przechowywanie potraw</w:t>
      </w:r>
      <w:r w:rsidR="00430806">
        <w:rPr>
          <w:rFonts w:cstheme="minorHAnsi"/>
          <w:color w:val="002060"/>
          <w:sz w:val="24"/>
        </w:rPr>
        <w:t>, dzielenie się</w:t>
      </w:r>
      <w:r w:rsidRPr="0014470C">
        <w:rPr>
          <w:rFonts w:cstheme="minorHAnsi"/>
          <w:color w:val="002060"/>
          <w:sz w:val="24"/>
        </w:rPr>
        <w:t xml:space="preserve"> oraz wykorzystywanie resztek to działania, które nie wymagają wyrzeczeń, a mogą przynieść wymierne korzyści finansowe. Święta nie muszą oznaczać przepełnionej lodówki ani kosza. Coraz więcej osób zaczyna dostrzegać, że odpowiedzialne podejście do jedzenia to element nowoczesnego stylu życia.</w:t>
      </w:r>
    </w:p>
    <w:p w14:paraId="02DFFA38" w14:textId="7DF04DEC" w:rsidR="00F65BFB" w:rsidRPr="007E4E24" w:rsidRDefault="007E4E24" w:rsidP="00F65BFB">
      <w:pPr>
        <w:spacing w:after="120"/>
        <w:jc w:val="both"/>
        <w:rPr>
          <w:rFonts w:cstheme="minorHAnsi"/>
          <w:b/>
          <w:color w:val="002060"/>
          <w:sz w:val="24"/>
        </w:rPr>
      </w:pPr>
      <w:r w:rsidRPr="007E4E24">
        <w:rPr>
          <w:rFonts w:cstheme="minorHAnsi"/>
          <w:b/>
          <w:color w:val="002060"/>
          <w:sz w:val="24"/>
        </w:rPr>
        <w:t>Przejadanie się i wyrzucanie – dwa oblicza tego samego problemu</w:t>
      </w:r>
    </w:p>
    <w:p w14:paraId="0E464FD2" w14:textId="77777777" w:rsidR="00F60E3C" w:rsidRPr="00F60E3C" w:rsidRDefault="00F60E3C" w:rsidP="00F60E3C">
      <w:p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lastRenderedPageBreak/>
        <w:t xml:space="preserve">Okres świąt Bożego Narodzenia to czas, w którym na stołach pojawia się więcej jedzenia, niż jesteśmy w stanie zjeść. Część potraw prowadzi do przejadania się, a część – po kilku dniach – trafia do kosza. Oba zjawiska mają wspólne źródło: </w:t>
      </w:r>
      <w:r w:rsidRPr="00F60E3C">
        <w:rPr>
          <w:rFonts w:cstheme="minorHAnsi"/>
          <w:b/>
          <w:bCs/>
          <w:color w:val="002060"/>
          <w:sz w:val="24"/>
        </w:rPr>
        <w:t>nadprodukcję i brak planowania</w:t>
      </w:r>
      <w:r w:rsidRPr="00F60E3C">
        <w:rPr>
          <w:rFonts w:cstheme="minorHAnsi"/>
          <w:color w:val="002060"/>
          <w:sz w:val="24"/>
        </w:rPr>
        <w:t>.</w:t>
      </w:r>
    </w:p>
    <w:p w14:paraId="3A70D5ED" w14:textId="77777777" w:rsidR="00F60E3C" w:rsidRPr="00F60E3C" w:rsidRDefault="00F60E3C" w:rsidP="00F60E3C">
      <w:p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 xml:space="preserve">– </w:t>
      </w:r>
      <w:r w:rsidRPr="00F60E3C">
        <w:rPr>
          <w:rFonts w:cstheme="minorHAnsi"/>
          <w:b/>
          <w:bCs/>
          <w:color w:val="002060"/>
          <w:sz w:val="24"/>
        </w:rPr>
        <w:t>Nadmiar jedzenia w święta szkodzi zarówno zdrowiu, jak i racjonalnemu gospodarowaniu zasobami. To dwa problemy, o których rzadko mówi się razem, a które wzajemnie się napędzają</w:t>
      </w:r>
      <w:r w:rsidRPr="00F60E3C">
        <w:rPr>
          <w:rFonts w:cstheme="minorHAnsi"/>
          <w:color w:val="002060"/>
          <w:sz w:val="24"/>
        </w:rPr>
        <w:t xml:space="preserve"> – podkreśla dr inż. Sylwia Łaba.</w:t>
      </w:r>
    </w:p>
    <w:p w14:paraId="15CBA623" w14:textId="77777777" w:rsidR="00F60E3C" w:rsidRPr="00F60E3C" w:rsidRDefault="00F60E3C" w:rsidP="00F60E3C">
      <w:p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>Świąteczna nadkonsumpcja jest społecznie akceptowana, a nawet oczekiwana. Zastawione stoły są symbolem gościnności i obfitości, ale ich skutkiem są problemy trawienne, poczucie winy oraz marnowanie jedzenia. Gotujemy więcej, niż jesteśmy w stanie zjeść, a potem próbujemy „ratować” sytuację, jedząc ponad miarę albo wyrzucając nadmiar. Tymczasem rozsądne porcje i planowanie posiłków mogą realnie poprawić komfort świąt.</w:t>
      </w:r>
    </w:p>
    <w:p w14:paraId="40B159AB" w14:textId="6190A699" w:rsidR="00F60E3C" w:rsidRPr="00F60E3C" w:rsidRDefault="00F60E3C" w:rsidP="00F60E3C">
      <w:p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lastRenderedPageBreak/>
        <w:t xml:space="preserve">Badania IOŚ-PIB wskazują również na wyraźny związek między marnowaniem żywności a stylem życia. Gospodarstwa, w których domownicy jedzą część posiłków poza domem lub przyjmują gości, częściej pozbywają się jedzenia z powodu nadmiaru, utraty świeżości i zepsucia. Jednocześnie największą masę </w:t>
      </w:r>
      <w:r w:rsidR="0008151D">
        <w:rPr>
          <w:rFonts w:cstheme="minorHAnsi"/>
          <w:color w:val="002060"/>
          <w:sz w:val="24"/>
        </w:rPr>
        <w:t>wyrzucanej</w:t>
      </w:r>
      <w:r w:rsidR="0008151D" w:rsidRPr="00F60E3C">
        <w:rPr>
          <w:rFonts w:cstheme="minorHAnsi"/>
          <w:color w:val="002060"/>
          <w:sz w:val="24"/>
        </w:rPr>
        <w:t xml:space="preserve"> </w:t>
      </w:r>
      <w:r w:rsidRPr="00F60E3C">
        <w:rPr>
          <w:rFonts w:cstheme="minorHAnsi"/>
          <w:color w:val="002060"/>
          <w:sz w:val="24"/>
        </w:rPr>
        <w:t>żywności stanowią:</w:t>
      </w:r>
    </w:p>
    <w:p w14:paraId="6EC9BD80" w14:textId="77777777" w:rsidR="00F60E3C" w:rsidRPr="00F60E3C" w:rsidRDefault="00F60E3C" w:rsidP="00F60E3C">
      <w:pPr>
        <w:numPr>
          <w:ilvl w:val="0"/>
          <w:numId w:val="9"/>
        </w:num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>niejadalne odpady powstające podczas przygotowania posiłków – 34 proc.,</w:t>
      </w:r>
    </w:p>
    <w:p w14:paraId="4C77C32C" w14:textId="77777777" w:rsidR="00F60E3C" w:rsidRPr="00F60E3C" w:rsidRDefault="00F60E3C" w:rsidP="00F60E3C">
      <w:pPr>
        <w:numPr>
          <w:ilvl w:val="0"/>
          <w:numId w:val="9"/>
        </w:num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>dania gotowe i jadalne resztki talerzowe – niemal 25 proc.</w:t>
      </w:r>
    </w:p>
    <w:p w14:paraId="29874993" w14:textId="77777777" w:rsidR="00F60E3C" w:rsidRPr="00F60E3C" w:rsidRDefault="00F60E3C" w:rsidP="00F60E3C">
      <w:pPr>
        <w:spacing w:after="12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 xml:space="preserve">To pokazuje, że </w:t>
      </w:r>
      <w:r w:rsidRPr="00F60E3C">
        <w:rPr>
          <w:rFonts w:cstheme="minorHAnsi"/>
          <w:bCs/>
          <w:color w:val="002060"/>
          <w:sz w:val="24"/>
        </w:rPr>
        <w:t>gotujemy za dużo, jemy ponad miarę, a mimo to i tak wyrzucamy znaczną część przygotowanych potraw</w:t>
      </w:r>
      <w:r w:rsidRPr="00F60E3C">
        <w:rPr>
          <w:rFonts w:cstheme="minorHAnsi"/>
          <w:color w:val="002060"/>
          <w:sz w:val="24"/>
        </w:rPr>
        <w:t>.</w:t>
      </w:r>
    </w:p>
    <w:p w14:paraId="27B1BA61" w14:textId="02F1B656" w:rsidR="00D1531C" w:rsidRPr="00D1531C" w:rsidRDefault="00D1531C" w:rsidP="00D1531C">
      <w:pPr>
        <w:spacing w:after="120"/>
        <w:jc w:val="both"/>
        <w:rPr>
          <w:rFonts w:cstheme="minorHAnsi"/>
          <w:b/>
          <w:color w:val="002060"/>
          <w:sz w:val="24"/>
        </w:rPr>
      </w:pPr>
      <w:r w:rsidRPr="00D1531C">
        <w:rPr>
          <w:rFonts w:cstheme="minorHAnsi"/>
          <w:b/>
          <w:color w:val="002060"/>
          <w:sz w:val="24"/>
        </w:rPr>
        <w:t>Mniej znaczy lepiej</w:t>
      </w:r>
    </w:p>
    <w:p w14:paraId="54702AE0" w14:textId="77777777" w:rsidR="00F60E3C" w:rsidRPr="00F60E3C" w:rsidRDefault="00F60E3C" w:rsidP="00F60E3C">
      <w:pPr>
        <w:spacing w:after="0"/>
        <w:jc w:val="both"/>
        <w:rPr>
          <w:rFonts w:cstheme="minorHAnsi"/>
          <w:color w:val="002060"/>
          <w:sz w:val="24"/>
        </w:rPr>
      </w:pPr>
      <w:r w:rsidRPr="00F60E3C">
        <w:rPr>
          <w:rFonts w:cstheme="minorHAnsi"/>
          <w:color w:val="002060"/>
          <w:sz w:val="24"/>
        </w:rPr>
        <w:t xml:space="preserve">Ograniczenie marnowania żywności nie wymaga rezygnacji z tradycji, lecz lepszego planowania, rozsądnych porcji i zmiany podejścia do świątecznego nadmiaru. Coraz </w:t>
      </w:r>
      <w:r w:rsidRPr="00F60E3C">
        <w:rPr>
          <w:rFonts w:cstheme="minorHAnsi"/>
          <w:color w:val="002060"/>
          <w:sz w:val="24"/>
        </w:rPr>
        <w:lastRenderedPageBreak/>
        <w:t>więcej osób zaczyna postrzegać święta jako czas jakości, a nie ilości. To zmiana, która przynosi korzyści nie tylko środowisku, lecz także domowym budżetom i zdrowiu.</w:t>
      </w:r>
    </w:p>
    <w:p w14:paraId="63D38838" w14:textId="77777777" w:rsidR="00F07FB9" w:rsidRDefault="00F07FB9" w:rsidP="00F52755">
      <w:pPr>
        <w:spacing w:after="0"/>
        <w:jc w:val="both"/>
        <w:rPr>
          <w:rFonts w:cstheme="minorHAnsi"/>
          <w:color w:val="002060"/>
          <w:sz w:val="24"/>
        </w:rPr>
      </w:pPr>
    </w:p>
    <w:p w14:paraId="2F1088AD" w14:textId="10C4B157" w:rsidR="00BD2EBC" w:rsidRPr="00D4491B" w:rsidRDefault="0008151D" w:rsidP="00F6054D">
      <w:pPr>
        <w:spacing w:after="0"/>
        <w:jc w:val="right"/>
        <w:rPr>
          <w:rFonts w:cstheme="minorHAnsi"/>
          <w:i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d</w:t>
      </w:r>
      <w:r w:rsidR="00D74110" w:rsidRPr="00D74110">
        <w:rPr>
          <w:rFonts w:cstheme="minorHAnsi"/>
          <w:b/>
          <w:color w:val="002060"/>
          <w:sz w:val="24"/>
        </w:rPr>
        <w:t>r inż. Sylwia Łaba</w:t>
      </w:r>
      <w:r w:rsidR="00F6054D">
        <w:rPr>
          <w:rFonts w:cstheme="minorHAnsi"/>
          <w:b/>
          <w:color w:val="002060"/>
          <w:sz w:val="24"/>
        </w:rPr>
        <w:t>, ekspertka IOŚ-PIB</w:t>
      </w:r>
    </w:p>
    <w:sectPr w:rsidR="00BD2EBC" w:rsidRPr="00D4491B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F55AC" w14:textId="77777777" w:rsidR="0068505F" w:rsidRDefault="0068505F">
      <w:pPr>
        <w:spacing w:after="0" w:line="240" w:lineRule="auto"/>
      </w:pPr>
      <w:r>
        <w:separator/>
      </w:r>
    </w:p>
  </w:endnote>
  <w:endnote w:type="continuationSeparator" w:id="0">
    <w:p w14:paraId="78BEBE60" w14:textId="77777777" w:rsidR="0068505F" w:rsidRDefault="00685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68505F" w:rsidP="00204FB2">
    <w:pPr>
      <w:pStyle w:val="Stopka"/>
      <w:ind w:right="360"/>
    </w:pPr>
  </w:p>
  <w:p w14:paraId="1EA6E057" w14:textId="77777777" w:rsidR="00755788" w:rsidRDefault="0068505F"/>
  <w:p w14:paraId="02F9336A" w14:textId="77777777" w:rsidR="00755788" w:rsidRDefault="0068505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54D9BD07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553367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E3CCE" w14:textId="77777777" w:rsidR="0068505F" w:rsidRDefault="0068505F">
      <w:pPr>
        <w:spacing w:after="0" w:line="240" w:lineRule="auto"/>
      </w:pPr>
      <w:r>
        <w:separator/>
      </w:r>
    </w:p>
  </w:footnote>
  <w:footnote w:type="continuationSeparator" w:id="0">
    <w:p w14:paraId="3AD0CA51" w14:textId="77777777" w:rsidR="0068505F" w:rsidRDefault="0068505F">
      <w:pPr>
        <w:spacing w:after="0" w:line="240" w:lineRule="auto"/>
      </w:pPr>
      <w:r>
        <w:continuationSeparator/>
      </w:r>
    </w:p>
  </w:footnote>
  <w:footnote w:id="1">
    <w:p w14:paraId="70CC87F1" w14:textId="03698057" w:rsidR="000F7B5B" w:rsidRPr="004D326D" w:rsidRDefault="000F7B5B" w:rsidP="004D326D">
      <w:pPr>
        <w:pStyle w:val="Tekstprzypisudolnego"/>
        <w:rPr>
          <w:lang w:val="en-US"/>
        </w:rPr>
      </w:pPr>
      <w:r w:rsidRPr="005D0210">
        <w:rPr>
          <w:rStyle w:val="Odwoanieprzypisudolnego"/>
          <w:color w:val="002060"/>
        </w:rPr>
        <w:footnoteRef/>
      </w:r>
      <w:r w:rsidRPr="005D0210">
        <w:rPr>
          <w:color w:val="002060"/>
        </w:rPr>
        <w:t xml:space="preserve"> </w:t>
      </w:r>
      <w:r w:rsidR="00046464" w:rsidRPr="005D0210">
        <w:rPr>
          <w:color w:val="002060"/>
        </w:rPr>
        <w:t>SMART-FOOD</w:t>
      </w:r>
      <w:r w:rsidR="005D0210">
        <w:rPr>
          <w:color w:val="002060"/>
        </w:rPr>
        <w:t>:</w:t>
      </w:r>
      <w:r w:rsidR="00046464" w:rsidRPr="005D0210">
        <w:rPr>
          <w:color w:val="002060"/>
        </w:rPr>
        <w:t xml:space="preserve"> </w:t>
      </w:r>
      <w:r w:rsidR="004D326D" w:rsidRPr="005D0210">
        <w:rPr>
          <w:color w:val="002060"/>
        </w:rPr>
        <w:t xml:space="preserve">Systematyczny monitoring i ograniczanie marnotrawstwa żywności w Polsce: Weryfikacja metod i edukacja społeczeństwa. </w:t>
      </w:r>
      <w:r w:rsidR="004D326D" w:rsidRPr="005D0210">
        <w:rPr>
          <w:i/>
          <w:color w:val="002060"/>
          <w:lang w:val="en-US"/>
        </w:rPr>
        <w:t xml:space="preserve">Systematic Monitoring and Action for Reduction and Training on Food Waste in Poland </w:t>
      </w:r>
      <w:r w:rsidR="005D0210" w:rsidRPr="005D0210">
        <w:rPr>
          <w:color w:val="002060"/>
          <w:lang w:val="en-US"/>
        </w:rPr>
        <w:t>–</w:t>
      </w:r>
      <w:r w:rsidR="004D326D" w:rsidRPr="005D0210">
        <w:rPr>
          <w:color w:val="002060"/>
          <w:lang w:val="en-US"/>
        </w:rPr>
        <w:t xml:space="preserve"> </w:t>
      </w:r>
      <w:r w:rsidR="005D0210" w:rsidRPr="005D0210">
        <w:rPr>
          <w:color w:val="002060"/>
          <w:lang w:val="en-US"/>
        </w:rPr>
        <w:t>project finansowany ze środków KE w ramach program SMP Food oraz NFOŚ iGW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A06FF8"/>
    <w:multiLevelType w:val="hybridMultilevel"/>
    <w:tmpl w:val="599879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95B8B"/>
    <w:multiLevelType w:val="hybridMultilevel"/>
    <w:tmpl w:val="4454D3FA"/>
    <w:lvl w:ilvl="0" w:tplc="01100C1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D0EBF"/>
    <w:multiLevelType w:val="multilevel"/>
    <w:tmpl w:val="E13C4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022071"/>
    <w:multiLevelType w:val="multilevel"/>
    <w:tmpl w:val="6CF2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7C4388"/>
    <w:multiLevelType w:val="hybridMultilevel"/>
    <w:tmpl w:val="166A2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04A6A"/>
    <w:multiLevelType w:val="hybridMultilevel"/>
    <w:tmpl w:val="1018BC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7"/>
  </w:num>
  <w:num w:numId="6">
    <w:abstractNumId w:val="6"/>
  </w:num>
  <w:num w:numId="7">
    <w:abstractNumId w:val="1"/>
  </w:num>
  <w:num w:numId="8">
    <w:abstractNumId w:val="5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46464"/>
    <w:rsid w:val="0008151D"/>
    <w:rsid w:val="000857E9"/>
    <w:rsid w:val="000C7C1E"/>
    <w:rsid w:val="000F2875"/>
    <w:rsid w:val="000F3874"/>
    <w:rsid w:val="000F7202"/>
    <w:rsid w:val="000F7B5B"/>
    <w:rsid w:val="001070D7"/>
    <w:rsid w:val="00117F8F"/>
    <w:rsid w:val="001230DA"/>
    <w:rsid w:val="0014403B"/>
    <w:rsid w:val="0014470C"/>
    <w:rsid w:val="0015624C"/>
    <w:rsid w:val="00192FBA"/>
    <w:rsid w:val="001936AB"/>
    <w:rsid w:val="001A51FC"/>
    <w:rsid w:val="001D7980"/>
    <w:rsid w:val="001E4B7E"/>
    <w:rsid w:val="001F4064"/>
    <w:rsid w:val="00200F17"/>
    <w:rsid w:val="0023267E"/>
    <w:rsid w:val="0026788B"/>
    <w:rsid w:val="00267BB0"/>
    <w:rsid w:val="00271B47"/>
    <w:rsid w:val="002E75AC"/>
    <w:rsid w:val="00313C30"/>
    <w:rsid w:val="0032080D"/>
    <w:rsid w:val="00343406"/>
    <w:rsid w:val="003A74C8"/>
    <w:rsid w:val="003B2622"/>
    <w:rsid w:val="003C4FA4"/>
    <w:rsid w:val="003D3981"/>
    <w:rsid w:val="003D6356"/>
    <w:rsid w:val="003E65EC"/>
    <w:rsid w:val="004058AD"/>
    <w:rsid w:val="0043013F"/>
    <w:rsid w:val="00430806"/>
    <w:rsid w:val="00432AC0"/>
    <w:rsid w:val="004671F1"/>
    <w:rsid w:val="004A4FC5"/>
    <w:rsid w:val="004B128F"/>
    <w:rsid w:val="004D326D"/>
    <w:rsid w:val="004D6FEA"/>
    <w:rsid w:val="004E0927"/>
    <w:rsid w:val="004F16A3"/>
    <w:rsid w:val="004F7850"/>
    <w:rsid w:val="00504323"/>
    <w:rsid w:val="00510076"/>
    <w:rsid w:val="005152D1"/>
    <w:rsid w:val="00525A85"/>
    <w:rsid w:val="00530194"/>
    <w:rsid w:val="00545668"/>
    <w:rsid w:val="00553367"/>
    <w:rsid w:val="0056010A"/>
    <w:rsid w:val="00574878"/>
    <w:rsid w:val="00593972"/>
    <w:rsid w:val="005A4D79"/>
    <w:rsid w:val="005D0210"/>
    <w:rsid w:val="005F651F"/>
    <w:rsid w:val="005F7BFA"/>
    <w:rsid w:val="0060260D"/>
    <w:rsid w:val="00614017"/>
    <w:rsid w:val="00641435"/>
    <w:rsid w:val="00647BDB"/>
    <w:rsid w:val="006539AD"/>
    <w:rsid w:val="0068505F"/>
    <w:rsid w:val="00696FA7"/>
    <w:rsid w:val="006F1A8E"/>
    <w:rsid w:val="006F30FE"/>
    <w:rsid w:val="007605DA"/>
    <w:rsid w:val="00776722"/>
    <w:rsid w:val="0078003F"/>
    <w:rsid w:val="00794F29"/>
    <w:rsid w:val="007A3661"/>
    <w:rsid w:val="007E4E24"/>
    <w:rsid w:val="007F09AC"/>
    <w:rsid w:val="007F204D"/>
    <w:rsid w:val="007F6380"/>
    <w:rsid w:val="00807736"/>
    <w:rsid w:val="0085309D"/>
    <w:rsid w:val="00855449"/>
    <w:rsid w:val="008648C2"/>
    <w:rsid w:val="009031B9"/>
    <w:rsid w:val="00935FB1"/>
    <w:rsid w:val="00965189"/>
    <w:rsid w:val="00996C15"/>
    <w:rsid w:val="009C57BF"/>
    <w:rsid w:val="009E150A"/>
    <w:rsid w:val="009F2990"/>
    <w:rsid w:val="009F3B6D"/>
    <w:rsid w:val="009F6591"/>
    <w:rsid w:val="00A23A53"/>
    <w:rsid w:val="00A242AD"/>
    <w:rsid w:val="00A568F2"/>
    <w:rsid w:val="00A80142"/>
    <w:rsid w:val="00AA57B1"/>
    <w:rsid w:val="00AA7506"/>
    <w:rsid w:val="00AE602B"/>
    <w:rsid w:val="00AF2477"/>
    <w:rsid w:val="00B079D6"/>
    <w:rsid w:val="00B07D9E"/>
    <w:rsid w:val="00B44BA8"/>
    <w:rsid w:val="00B56AC7"/>
    <w:rsid w:val="00B92EE4"/>
    <w:rsid w:val="00BB6A1D"/>
    <w:rsid w:val="00BD036E"/>
    <w:rsid w:val="00BD2EBC"/>
    <w:rsid w:val="00BD5A40"/>
    <w:rsid w:val="00C13A64"/>
    <w:rsid w:val="00C30710"/>
    <w:rsid w:val="00C42005"/>
    <w:rsid w:val="00C500D0"/>
    <w:rsid w:val="00CB0E58"/>
    <w:rsid w:val="00CB701F"/>
    <w:rsid w:val="00CE229E"/>
    <w:rsid w:val="00D1531C"/>
    <w:rsid w:val="00D30252"/>
    <w:rsid w:val="00D4491B"/>
    <w:rsid w:val="00D736C0"/>
    <w:rsid w:val="00D74110"/>
    <w:rsid w:val="00D92C1D"/>
    <w:rsid w:val="00D92ED2"/>
    <w:rsid w:val="00DB4FFB"/>
    <w:rsid w:val="00DD60D4"/>
    <w:rsid w:val="00DF72BC"/>
    <w:rsid w:val="00E148FE"/>
    <w:rsid w:val="00E3374D"/>
    <w:rsid w:val="00E40E95"/>
    <w:rsid w:val="00E53D13"/>
    <w:rsid w:val="00E5697D"/>
    <w:rsid w:val="00E618DD"/>
    <w:rsid w:val="00E632A3"/>
    <w:rsid w:val="00EA1944"/>
    <w:rsid w:val="00EB6B27"/>
    <w:rsid w:val="00EC712C"/>
    <w:rsid w:val="00EE1BBA"/>
    <w:rsid w:val="00F07FB9"/>
    <w:rsid w:val="00F1339E"/>
    <w:rsid w:val="00F14FC5"/>
    <w:rsid w:val="00F20FC6"/>
    <w:rsid w:val="00F44C49"/>
    <w:rsid w:val="00F52755"/>
    <w:rsid w:val="00F5477B"/>
    <w:rsid w:val="00F6054D"/>
    <w:rsid w:val="00F60E3C"/>
    <w:rsid w:val="00F65BFB"/>
    <w:rsid w:val="00F85836"/>
    <w:rsid w:val="00FC6BF1"/>
    <w:rsid w:val="00FF4EEC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character" w:customStyle="1" w:styleId="cf01">
    <w:name w:val="cf01"/>
    <w:basedOn w:val="Domylnaczcionkaakapitu"/>
    <w:rsid w:val="00CB0E58"/>
    <w:rPr>
      <w:rFonts w:ascii="Calibri" w:hAnsi="Calibri" w:cs="Calibri" w:hint="default"/>
      <w:sz w:val="22"/>
      <w:szCs w:val="22"/>
    </w:rPr>
  </w:style>
  <w:style w:type="character" w:customStyle="1" w:styleId="cf11">
    <w:name w:val="cf11"/>
    <w:basedOn w:val="Domylnaczcionkaakapitu"/>
    <w:rsid w:val="00CB0E58"/>
    <w:rPr>
      <w:rFonts w:ascii="Calibri" w:hAnsi="Calibri" w:cs="Calibri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72BFF1-BDAB-4D47-9EDA-37357B879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01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Kacprzak Małgorzata</cp:lastModifiedBy>
  <cp:revision>2</cp:revision>
  <dcterms:created xsi:type="dcterms:W3CDTF">2025-12-19T15:16:00Z</dcterms:created>
  <dcterms:modified xsi:type="dcterms:W3CDTF">2025-12-19T15:16:00Z</dcterms:modified>
</cp:coreProperties>
</file>